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d40b47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315255d0-5619-4bd0-945f-6878b8f361c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10Z</dcterms:created>
  <dcterms:modified xsi:type="dcterms:W3CDTF">2023-06-30T19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